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C0B8E4" w14:textId="253FE404" w:rsidR="00E51341" w:rsidRDefault="002D6120" w:rsidP="00447402">
      <w:pPr>
        <w:tabs>
          <w:tab w:val="left" w:pos="4856"/>
          <w:tab w:val="left" w:pos="7522"/>
        </w:tabs>
        <w:ind w:left="4962"/>
      </w:pPr>
      <w:r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57216" behindDoc="1" locked="0" layoutInCell="1" allowOverlap="1" wp14:anchorId="78C0B8EA" wp14:editId="0EE1268C">
                <wp:simplePos x="0" y="0"/>
                <wp:positionH relativeFrom="page">
                  <wp:posOffset>350520</wp:posOffset>
                </wp:positionH>
                <wp:positionV relativeFrom="paragraph">
                  <wp:posOffset>1927860</wp:posOffset>
                </wp:positionV>
                <wp:extent cx="6804659" cy="7978774"/>
                <wp:effectExtent l="0" t="0" r="15875" b="22860"/>
                <wp:wrapThrough wrapText="bothSides">
                  <wp:wrapPolygon edited="0">
                    <wp:start x="0" y="0"/>
                    <wp:lineTo x="0" y="21610"/>
                    <wp:lineTo x="21590" y="21610"/>
                    <wp:lineTo x="21590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04659" cy="797877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C0B8F6" w14:textId="77777777" w:rsidR="003D5CB2" w:rsidRPr="002D6120" w:rsidRDefault="003D5CB2" w:rsidP="006A179A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4B4B4B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2D6120">
                              <w:rPr>
                                <w:rFonts w:ascii="Arial" w:eastAsia="Times New Roman" w:hAnsi="Arial" w:cs="Arial"/>
                                <w:color w:val="4B4B4B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78C0B8F7" w14:textId="77777777" w:rsidR="003D5CB2" w:rsidRPr="002D6120" w:rsidRDefault="003D5CB2" w:rsidP="006A179A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4B4B4B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78C0B8F8" w14:textId="77777777" w:rsidR="003D5CB2" w:rsidRPr="002D6120" w:rsidRDefault="003D5CB2" w:rsidP="006A179A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4B4B4B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2D6120">
                              <w:rPr>
                                <w:rFonts w:ascii="Arial" w:eastAsia="Times New Roman" w:hAnsi="Arial" w:cs="Arial"/>
                                <w:color w:val="4B4B4B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2D6120">
                              <w:rPr>
                                <w:rFonts w:ascii="Arial" w:eastAsia="Times New Roman" w:hAnsi="Arial" w:cs="Arial"/>
                                <w:color w:val="4B4B4B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2D6120">
                              <w:rPr>
                                <w:rFonts w:ascii="Arial" w:eastAsia="Times New Roman" w:hAnsi="Arial" w:cs="Arial"/>
                                <w:color w:val="4B4B4B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]</w:t>
                            </w:r>
                            <w:r w:rsidRPr="002D6120">
                              <w:rPr>
                                <w:rFonts w:ascii="Arial" w:eastAsia="Times New Roman" w:hAnsi="Arial" w:cs="Arial"/>
                                <w:color w:val="4B4B4B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78C0B8F9" w14:textId="77777777" w:rsidR="003D5CB2" w:rsidRPr="002D6120" w:rsidRDefault="003D5CB2" w:rsidP="006A179A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4B4B4B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78C0B8FA" w14:textId="77777777" w:rsidR="003D5CB2" w:rsidRPr="002D6120" w:rsidRDefault="003D5CB2" w:rsidP="006A179A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4B4B4B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2D6120">
                              <w:rPr>
                                <w:rFonts w:ascii="Arial" w:eastAsia="Times New Roman" w:hAnsi="Arial" w:cs="Arial"/>
                                <w:color w:val="4B4B4B"/>
                                <w:sz w:val="24"/>
                                <w:szCs w:val="24"/>
                                <w:lang w:eastAsia="en-IN"/>
                              </w:rPr>
                              <w:t>Dear [Mr./Mrs./Ms.] [Hiring Manager’s Name],</w:t>
                            </w:r>
                          </w:p>
                          <w:p w14:paraId="27C9DD5E" w14:textId="77777777" w:rsidR="002D6120" w:rsidRDefault="002D6120" w:rsidP="002D6120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2D6120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This Letter is regarding my interest in applying for the post of Accounting Technician at your company. I have comprehensive experience in performing accounting tasks and company record analysis. My qualifications and work experience align perfectly with the expertise you are seeking in your company. I am confident that I can play a vital part in the company’s growth trajectory. </w:t>
                            </w:r>
                          </w:p>
                          <w:p w14:paraId="08B9E91C" w14:textId="77777777" w:rsidR="002D6120" w:rsidRDefault="002D6120" w:rsidP="002D6120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2D6120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[XXX Company] is known for its practical and accurate approach in the field of accounting and management. [XXX Company’s] innovative and pragmatic methods to supervise and maintain taxation legislation and invoices processing never ceases to amaze me.</w:t>
                            </w:r>
                          </w:p>
                          <w:p w14:paraId="354C5E64" w14:textId="182CC623" w:rsidR="002D6120" w:rsidRPr="002D6120" w:rsidRDefault="002D6120" w:rsidP="002D6120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2D6120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I have a strong understanding of finance and accounting principles, which I have gained as a result of my educational background. I have qualified both AAT Accounting Qualification and ACCA Certified Accounting Technician qualification (CAT) and have been working as an Accounting Technician in [YYY Company} for the past three years.</w:t>
                            </w:r>
                          </w:p>
                          <w:p w14:paraId="724FCF4A" w14:textId="455E3C32" w:rsidR="002D6120" w:rsidRPr="002D6120" w:rsidRDefault="002D6120" w:rsidP="002D6120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2D6120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At my current place of work, I perform the following tasks and duties:</w:t>
                            </w:r>
                          </w:p>
                          <w:p w14:paraId="7AD049A2" w14:textId="5E48E29D" w:rsidR="002D6120" w:rsidRPr="002D6120" w:rsidRDefault="002D6120" w:rsidP="00CA6B04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   </w:t>
                            </w:r>
                            <w:r w:rsidRPr="002D6120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• Calculate year-end accounts of the company</w:t>
                            </w:r>
                            <w:r w:rsidR="00CA6B04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23A5C084" w14:textId="2D2A9B18" w:rsidR="002D6120" w:rsidRPr="002D6120" w:rsidRDefault="002D6120" w:rsidP="00CA6B04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   </w:t>
                            </w:r>
                            <w:r w:rsidRPr="002D6120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• Advice on expenditure budgets</w:t>
                            </w:r>
                            <w:r w:rsidR="00CA6B04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28D75AC0" w14:textId="568CBD70" w:rsidR="002D6120" w:rsidRPr="002D6120" w:rsidRDefault="002D6120" w:rsidP="00CA6B04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   </w:t>
                            </w:r>
                            <w:r w:rsidRPr="002D6120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• Arrange payments for invoices and financial records</w:t>
                            </w:r>
                            <w:r w:rsidR="00CA6B04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68C14693" w14:textId="54EA6592" w:rsidR="002D6120" w:rsidRPr="002D6120" w:rsidRDefault="002D6120" w:rsidP="00CA6B04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   </w:t>
                            </w:r>
                            <w:r w:rsidRPr="002D6120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• Assist managerial staff, clients, and third-party vendors.</w:t>
                            </w:r>
                          </w:p>
                          <w:p w14:paraId="59BD5289" w14:textId="19B70586" w:rsidR="002D6120" w:rsidRDefault="002D6120" w:rsidP="00CA6B04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   </w:t>
                            </w:r>
                            <w:r w:rsidRPr="002D6120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• Prepare budgets, accounts, and financial statements.</w:t>
                            </w:r>
                          </w:p>
                          <w:p w14:paraId="1D5B9AA8" w14:textId="77777777" w:rsidR="00CA6B04" w:rsidRPr="002D6120" w:rsidRDefault="00CA6B04" w:rsidP="00CA6B04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</w:p>
                          <w:p w14:paraId="5E4E0C36" w14:textId="6939DD29" w:rsidR="002D6120" w:rsidRDefault="002D6120" w:rsidP="002D6120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2D6120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From my current experience, I have acquired strong mathematical and analytical skills, along with a methodical approach to come with solutions to irregularities and discrepancies. My experience has prepared me to excel in this role. I believe that your company will provide me with an excellent platform to upgrade my skills and abilities. </w:t>
                            </w:r>
                          </w:p>
                          <w:p w14:paraId="0928F68E" w14:textId="071C2898" w:rsidR="002D6120" w:rsidRPr="002D6120" w:rsidRDefault="002D6120" w:rsidP="002D6120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2D6120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I look forward to meeting you in person and take this forward. Thank you for your time and consideration.</w:t>
                            </w:r>
                          </w:p>
                          <w:p w14:paraId="7A792C18" w14:textId="16EC72EC" w:rsidR="002D6120" w:rsidRPr="002D6120" w:rsidRDefault="002D6120" w:rsidP="002D6120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2D6120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Sincerely, </w:t>
                            </w:r>
                          </w:p>
                          <w:p w14:paraId="159D881C" w14:textId="77777777" w:rsidR="002D6120" w:rsidRPr="002D6120" w:rsidRDefault="002D6120" w:rsidP="002D6120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2D6120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[Your Name]</w:t>
                            </w:r>
                          </w:p>
                          <w:p w14:paraId="78C0B908" w14:textId="77777777" w:rsidR="003D5CB2" w:rsidRPr="002D6120" w:rsidRDefault="003D5CB2" w:rsidP="006A179A">
                            <w:pPr>
                              <w:spacing w:line="276" w:lineRule="auto"/>
                              <w:rPr>
                                <w:rFonts w:ascii="Arial" w:hAnsi="Arial" w:cs="Aria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8C0B8E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7.6pt;margin-top:151.8pt;width:535.8pt;height:628.25pt;z-index:-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" strokecolor="white [3212]">
                <v:textbox>
                  <w:txbxContent>
                    <w:p w14:paraId="78C0B8F6" w14:textId="77777777" w:rsidR="003D5CB2" w:rsidRPr="002D6120" w:rsidRDefault="003D5CB2" w:rsidP="006A179A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4B4B4B"/>
                          <w:sz w:val="24"/>
                          <w:szCs w:val="24"/>
                          <w:lang w:eastAsia="en-IN"/>
                        </w:rPr>
                      </w:pPr>
                      <w:r w:rsidRPr="002D6120">
                        <w:rPr>
                          <w:rFonts w:ascii="Arial" w:eastAsia="Times New Roman" w:hAnsi="Arial" w:cs="Arial"/>
                          <w:color w:val="4B4B4B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78C0B8F7" w14:textId="77777777" w:rsidR="003D5CB2" w:rsidRPr="002D6120" w:rsidRDefault="003D5CB2" w:rsidP="006A179A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4B4B4B"/>
                          <w:sz w:val="24"/>
                          <w:szCs w:val="24"/>
                          <w:lang w:eastAsia="en-IN"/>
                        </w:rPr>
                      </w:pPr>
                    </w:p>
                    <w:p w14:paraId="78C0B8F8" w14:textId="77777777" w:rsidR="003D5CB2" w:rsidRPr="002D6120" w:rsidRDefault="003D5CB2" w:rsidP="006A179A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4B4B4B"/>
                          <w:sz w:val="24"/>
                          <w:szCs w:val="24"/>
                          <w:lang w:eastAsia="en-IN"/>
                        </w:rPr>
                      </w:pPr>
                      <w:r w:rsidRPr="002D6120">
                        <w:rPr>
                          <w:rFonts w:ascii="Arial" w:eastAsia="Times New Roman" w:hAnsi="Arial" w:cs="Arial"/>
                          <w:color w:val="4B4B4B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2D6120">
                        <w:rPr>
                          <w:rFonts w:ascii="Arial" w:eastAsia="Times New Roman" w:hAnsi="Arial" w:cs="Arial"/>
                          <w:color w:val="4B4B4B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2D6120">
                        <w:rPr>
                          <w:rFonts w:ascii="Arial" w:eastAsia="Times New Roman" w:hAnsi="Arial" w:cs="Arial"/>
                          <w:color w:val="4B4B4B"/>
                          <w:sz w:val="24"/>
                          <w:szCs w:val="24"/>
                          <w:lang w:eastAsia="en-IN"/>
                        </w:rPr>
                        <w:br/>
                        <w:t>[(xxx) xxx-xxxx]</w:t>
                      </w:r>
                      <w:r w:rsidRPr="002D6120">
                        <w:rPr>
                          <w:rFonts w:ascii="Arial" w:eastAsia="Times New Roman" w:hAnsi="Arial" w:cs="Arial"/>
                          <w:color w:val="4B4B4B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78C0B8F9" w14:textId="77777777" w:rsidR="003D5CB2" w:rsidRPr="002D6120" w:rsidRDefault="003D5CB2" w:rsidP="006A179A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4B4B4B"/>
                          <w:sz w:val="24"/>
                          <w:szCs w:val="24"/>
                          <w:lang w:eastAsia="en-IN"/>
                        </w:rPr>
                      </w:pPr>
                    </w:p>
                    <w:p w14:paraId="78C0B8FA" w14:textId="77777777" w:rsidR="003D5CB2" w:rsidRPr="002D6120" w:rsidRDefault="003D5CB2" w:rsidP="006A179A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4B4B4B"/>
                          <w:sz w:val="24"/>
                          <w:szCs w:val="24"/>
                          <w:lang w:eastAsia="en-IN"/>
                        </w:rPr>
                      </w:pPr>
                      <w:r w:rsidRPr="002D6120">
                        <w:rPr>
                          <w:rFonts w:ascii="Arial" w:eastAsia="Times New Roman" w:hAnsi="Arial" w:cs="Arial"/>
                          <w:color w:val="4B4B4B"/>
                          <w:sz w:val="24"/>
                          <w:szCs w:val="24"/>
                          <w:lang w:eastAsia="en-IN"/>
                        </w:rPr>
                        <w:t>Dear [Mr./Mrs./Ms.] [Hiring Manager’s Name],</w:t>
                      </w:r>
                    </w:p>
                    <w:p w14:paraId="27C9DD5E" w14:textId="77777777" w:rsidR="002D6120" w:rsidRDefault="002D6120" w:rsidP="002D6120">
                      <w:pPr>
                        <w:spacing w:line="240" w:lineRule="auto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2D6120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This Letter is regarding my interest in applying for the post of Accounting Technician at your company. I have comprehensive experience in performing accounting tasks and company record analysis. My qualifications and work experience align perfectly with the expertise you are seeking in your company. I am confident that I can play a vital part in the company’s growth trajectory. </w:t>
                      </w:r>
                    </w:p>
                    <w:p w14:paraId="08B9E91C" w14:textId="77777777" w:rsidR="002D6120" w:rsidRDefault="002D6120" w:rsidP="002D6120">
                      <w:pPr>
                        <w:spacing w:line="240" w:lineRule="auto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2D6120">
                        <w:rPr>
                          <w:rFonts w:ascii="Arial" w:hAnsi="Arial" w:cs="Arial"/>
                          <w:sz w:val="24"/>
                          <w:szCs w:val="24"/>
                        </w:rPr>
                        <w:t>[XXX Company] is known for its practical and accurate approach in the field of accounting and management. [XXX Company’s] innovative and pragmatic methods to supervise and maintain taxation legislation and invoices processing never ceases to amaze me.</w:t>
                      </w:r>
                    </w:p>
                    <w:p w14:paraId="354C5E64" w14:textId="182CC623" w:rsidR="002D6120" w:rsidRPr="002D6120" w:rsidRDefault="002D6120" w:rsidP="002D6120">
                      <w:pPr>
                        <w:spacing w:line="240" w:lineRule="auto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2D6120">
                        <w:rPr>
                          <w:rFonts w:ascii="Arial" w:hAnsi="Arial" w:cs="Arial"/>
                          <w:sz w:val="24"/>
                          <w:szCs w:val="24"/>
                        </w:rPr>
                        <w:t>I have a strong understanding of finance and accounting principles, which I have gained as a result of my educational background. I have qualified both AAT Accounting Qualification and ACCA Certified Accounting Technician qualification (CAT) and have been working as an Accounting Technician in [YYY Company} for the past three years.</w:t>
                      </w:r>
                    </w:p>
                    <w:p w14:paraId="724FCF4A" w14:textId="455E3C32" w:rsidR="002D6120" w:rsidRPr="002D6120" w:rsidRDefault="002D6120" w:rsidP="002D6120">
                      <w:pPr>
                        <w:spacing w:line="240" w:lineRule="auto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2D6120">
                        <w:rPr>
                          <w:rFonts w:ascii="Arial" w:hAnsi="Arial" w:cs="Arial"/>
                          <w:sz w:val="24"/>
                          <w:szCs w:val="24"/>
                        </w:rPr>
                        <w:t>At my current place of work, I perform the following tasks and duties:</w:t>
                      </w:r>
                    </w:p>
                    <w:p w14:paraId="7AD049A2" w14:textId="5E48E29D" w:rsidR="002D6120" w:rsidRPr="002D6120" w:rsidRDefault="002D6120" w:rsidP="00CA6B04">
                      <w:pPr>
                        <w:spacing w:after="0" w:line="240" w:lineRule="auto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   </w:t>
                      </w:r>
                      <w:r w:rsidRPr="002D6120">
                        <w:rPr>
                          <w:rFonts w:ascii="Arial" w:hAnsi="Arial" w:cs="Arial"/>
                          <w:sz w:val="24"/>
                          <w:szCs w:val="24"/>
                        </w:rPr>
                        <w:t>• Calculate year-end accounts of the company</w:t>
                      </w:r>
                      <w:r w:rsidR="00CA6B04">
                        <w:rPr>
                          <w:rFonts w:ascii="Arial" w:hAnsi="Arial" w:cs="Arial"/>
                          <w:sz w:val="24"/>
                          <w:szCs w:val="24"/>
                        </w:rPr>
                        <w:t>.</w:t>
                      </w:r>
                    </w:p>
                    <w:p w14:paraId="23A5C084" w14:textId="2D2A9B18" w:rsidR="002D6120" w:rsidRPr="002D6120" w:rsidRDefault="002D6120" w:rsidP="00CA6B04">
                      <w:pPr>
                        <w:spacing w:after="0" w:line="240" w:lineRule="auto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   </w:t>
                      </w:r>
                      <w:r w:rsidRPr="002D6120">
                        <w:rPr>
                          <w:rFonts w:ascii="Arial" w:hAnsi="Arial" w:cs="Arial"/>
                          <w:sz w:val="24"/>
                          <w:szCs w:val="24"/>
                        </w:rPr>
                        <w:t>• Advice on expenditure budgets</w:t>
                      </w:r>
                      <w:r w:rsidR="00CA6B04">
                        <w:rPr>
                          <w:rFonts w:ascii="Arial" w:hAnsi="Arial" w:cs="Arial"/>
                          <w:sz w:val="24"/>
                          <w:szCs w:val="24"/>
                        </w:rPr>
                        <w:t>.</w:t>
                      </w:r>
                    </w:p>
                    <w:p w14:paraId="28D75AC0" w14:textId="568CBD70" w:rsidR="002D6120" w:rsidRPr="002D6120" w:rsidRDefault="002D6120" w:rsidP="00CA6B04">
                      <w:pPr>
                        <w:spacing w:after="0" w:line="240" w:lineRule="auto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   </w:t>
                      </w:r>
                      <w:r w:rsidRPr="002D6120">
                        <w:rPr>
                          <w:rFonts w:ascii="Arial" w:hAnsi="Arial" w:cs="Arial"/>
                          <w:sz w:val="24"/>
                          <w:szCs w:val="24"/>
                        </w:rPr>
                        <w:t>• Arrange payments for invoices and financial records</w:t>
                      </w:r>
                      <w:r w:rsidR="00CA6B04">
                        <w:rPr>
                          <w:rFonts w:ascii="Arial" w:hAnsi="Arial" w:cs="Arial"/>
                          <w:sz w:val="24"/>
                          <w:szCs w:val="24"/>
                        </w:rPr>
                        <w:t>.</w:t>
                      </w:r>
                    </w:p>
                    <w:p w14:paraId="68C14693" w14:textId="54EA6592" w:rsidR="002D6120" w:rsidRPr="002D6120" w:rsidRDefault="002D6120" w:rsidP="00CA6B04">
                      <w:pPr>
                        <w:spacing w:after="0" w:line="240" w:lineRule="auto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   </w:t>
                      </w:r>
                      <w:r w:rsidRPr="002D6120">
                        <w:rPr>
                          <w:rFonts w:ascii="Arial" w:hAnsi="Arial" w:cs="Arial"/>
                          <w:sz w:val="24"/>
                          <w:szCs w:val="24"/>
                        </w:rPr>
                        <w:t>• Assist managerial staff, clients, and third-party vendors.</w:t>
                      </w:r>
                    </w:p>
                    <w:p w14:paraId="59BD5289" w14:textId="19B70586" w:rsidR="002D6120" w:rsidRDefault="002D6120" w:rsidP="00CA6B04">
                      <w:pPr>
                        <w:spacing w:after="0" w:line="240" w:lineRule="auto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   </w:t>
                      </w:r>
                      <w:r w:rsidRPr="002D6120">
                        <w:rPr>
                          <w:rFonts w:ascii="Arial" w:hAnsi="Arial" w:cs="Arial"/>
                          <w:sz w:val="24"/>
                          <w:szCs w:val="24"/>
                        </w:rPr>
                        <w:t>• Prepare budgets, accounts, and financial statements.</w:t>
                      </w:r>
                    </w:p>
                    <w:p w14:paraId="1D5B9AA8" w14:textId="77777777" w:rsidR="00CA6B04" w:rsidRPr="002D6120" w:rsidRDefault="00CA6B04" w:rsidP="00CA6B04">
                      <w:pPr>
                        <w:spacing w:after="0" w:line="240" w:lineRule="auto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</w:p>
                    <w:p w14:paraId="5E4E0C36" w14:textId="6939DD29" w:rsidR="002D6120" w:rsidRDefault="002D6120" w:rsidP="002D6120">
                      <w:pPr>
                        <w:spacing w:line="240" w:lineRule="auto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2D6120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From my current experience, I have acquired strong mathematical and analytical skills, along with a methodical approach to come with solutions to irregularities and discrepancies. My experience has prepared me to excel in this role. I believe that your company will provide me with an excellent platform to upgrade my skills and abilities. </w:t>
                      </w:r>
                    </w:p>
                    <w:p w14:paraId="0928F68E" w14:textId="071C2898" w:rsidR="002D6120" w:rsidRPr="002D6120" w:rsidRDefault="002D6120" w:rsidP="002D6120">
                      <w:pPr>
                        <w:spacing w:line="240" w:lineRule="auto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2D6120">
                        <w:rPr>
                          <w:rFonts w:ascii="Arial" w:hAnsi="Arial" w:cs="Arial"/>
                          <w:sz w:val="24"/>
                          <w:szCs w:val="24"/>
                        </w:rPr>
                        <w:t>I look forward to meeting you in person and take this forward. Thank you for your time and consideration.</w:t>
                      </w:r>
                    </w:p>
                    <w:p w14:paraId="7A792C18" w14:textId="16EC72EC" w:rsidR="002D6120" w:rsidRPr="002D6120" w:rsidRDefault="002D6120" w:rsidP="002D6120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2D6120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Sincerely, </w:t>
                      </w:r>
                    </w:p>
                    <w:p w14:paraId="159D881C" w14:textId="77777777" w:rsidR="002D6120" w:rsidRPr="002D6120" w:rsidRDefault="002D6120" w:rsidP="002D6120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2D6120">
                        <w:rPr>
                          <w:rFonts w:ascii="Arial" w:hAnsi="Arial" w:cs="Arial"/>
                          <w:sz w:val="24"/>
                          <w:szCs w:val="24"/>
                        </w:rPr>
                        <w:t>[Your Name]</w:t>
                      </w:r>
                    </w:p>
                    <w:p w14:paraId="78C0B908" w14:textId="77777777" w:rsidR="003D5CB2" w:rsidRPr="002D6120" w:rsidRDefault="003D5CB2" w:rsidP="006A179A">
                      <w:pPr>
                        <w:spacing w:line="276" w:lineRule="auto"/>
                        <w:rPr>
                          <w:rFonts w:ascii="Arial" w:hAnsi="Arial" w:cs="Arial"/>
                        </w:rPr>
                      </w:pPr>
                    </w:p>
                  </w:txbxContent>
                </v:textbox>
                <w10:wrap type="through" anchorx="page"/>
              </v:shape>
            </w:pict>
          </mc:Fallback>
        </mc:AlternateContent>
      </w:r>
      <w:r w:rsidR="003D5CB2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8C0B8E6" wp14:editId="78C0B8E7">
                <wp:simplePos x="0" y="0"/>
                <wp:positionH relativeFrom="page">
                  <wp:posOffset>37374</wp:posOffset>
                </wp:positionH>
                <wp:positionV relativeFrom="paragraph">
                  <wp:posOffset>312511</wp:posOffset>
                </wp:positionV>
                <wp:extent cx="3715966" cy="1021404"/>
                <wp:effectExtent l="0" t="0" r="18415" b="2667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15966" cy="1021404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8C0B8F4" w14:textId="77777777" w:rsidR="003D5CB2" w:rsidRPr="00960669" w:rsidRDefault="003D5CB2" w:rsidP="003D5CB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</w:pPr>
                            <w:r w:rsidRPr="00960669"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  <w:t>Robert Smith</w:t>
                            </w:r>
                          </w:p>
                          <w:p w14:paraId="78C0B8F5" w14:textId="6AB7549A" w:rsidR="003D5CB2" w:rsidRPr="00960669" w:rsidRDefault="002D6120" w:rsidP="003D5CB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Palatino Linotype" w:hAnsi="Palatino Linotype"/>
                                <w:b/>
                                <w:sz w:val="40"/>
                                <w:szCs w:val="40"/>
                              </w:rPr>
                              <w:t>Accounting Technicia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C0B8E6" id="Rectangle 4" o:spid="_x0000_s1027" style="position:absolute;left:0;text-align:left;margin-left:2.95pt;margin-top:24.6pt;width:292.6pt;height:80.4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" fillcolor="#2e74b5 [2404]" strokecolor="#1f4d78 [1604]" strokeweight="1pt">
                <v:textbox>
                  <w:txbxContent>
                    <w:p w14:paraId="78C0B8F4" w14:textId="77777777" w:rsidR="003D5CB2" w:rsidRPr="00960669" w:rsidRDefault="003D5CB2" w:rsidP="003D5CB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</w:pPr>
                      <w:r w:rsidRPr="00960669"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  <w:t>Robert Smith</w:t>
                      </w:r>
                    </w:p>
                    <w:p w14:paraId="78C0B8F5" w14:textId="6AB7549A" w:rsidR="003D5CB2" w:rsidRPr="00960669" w:rsidRDefault="002D6120" w:rsidP="003D5CB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40"/>
                          <w:szCs w:val="40"/>
                        </w:rPr>
                      </w:pPr>
                      <w:r>
                        <w:rPr>
                          <w:rFonts w:ascii="Palatino Linotype" w:hAnsi="Palatino Linotype"/>
                          <w:b/>
                          <w:sz w:val="40"/>
                          <w:szCs w:val="40"/>
                        </w:rPr>
                        <w:t>Accounting Technician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447402">
        <w:rPr>
          <w:noProof/>
          <w:lang w:eastAsia="en-IN"/>
        </w:rPr>
        <w:drawing>
          <wp:inline distT="0" distB="0" distL="0" distR="0" wp14:anchorId="78C0B8E8" wp14:editId="78C0B8E9">
            <wp:extent cx="3410435" cy="170041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0435" cy="17004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51341" w:rsidSect="006A179A">
      <w:footerReference w:type="default" r:id="rId8"/>
      <w:pgSz w:w="11906" w:h="16838"/>
      <w:pgMar w:top="0" w:right="1440" w:bottom="851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C0B8EE" w14:textId="77777777" w:rsidR="00C63C0C" w:rsidRDefault="00C63C0C" w:rsidP="0041077B">
      <w:pPr>
        <w:spacing w:after="0" w:line="240" w:lineRule="auto"/>
      </w:pPr>
      <w:r>
        <w:separator/>
      </w:r>
    </w:p>
  </w:endnote>
  <w:endnote w:type="continuationSeparator" w:id="0">
    <w:p w14:paraId="78C0B8EF" w14:textId="77777777" w:rsidR="00C63C0C" w:rsidRDefault="00C63C0C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C0B8F0" w14:textId="77777777" w:rsidR="006A179A" w:rsidRPr="004E5A37" w:rsidRDefault="006A179A" w:rsidP="006A179A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8240" behindDoc="1" locked="0" layoutInCell="1" allowOverlap="1" wp14:anchorId="78C0B8F2" wp14:editId="78C0B8F3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207FA">
      <w:rPr>
        <w:rFonts w:ascii="Arial" w:hAnsi="Arial" w:cs="Arial"/>
        <w:color w:val="000000"/>
        <w:sz w:val="16"/>
        <w:szCs w:val="16"/>
        <w:lang w:val="en-IN"/>
      </w:rPr>
      <w:t xml:space="preserve">          </w:t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</w:t>
      </w:r>
    </w:hyperlink>
    <w:r w:rsidR="00A207FA">
      <w:rPr>
        <w:rStyle w:val="Hyperlink"/>
        <w:rFonts w:ascii="Arial" w:hAnsi="Arial" w:cs="Arial"/>
        <w:b/>
        <w:sz w:val="16"/>
        <w:szCs w:val="16"/>
        <w:lang w:val="en-IN"/>
      </w:rPr>
      <w:t>r</w:t>
    </w:r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78C0B8F1" w14:textId="77777777" w:rsidR="00E558EC" w:rsidRPr="006A179A" w:rsidRDefault="00E558EC" w:rsidP="006A17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C0B8EC" w14:textId="77777777" w:rsidR="00C63C0C" w:rsidRDefault="00C63C0C" w:rsidP="0041077B">
      <w:pPr>
        <w:spacing w:after="0" w:line="240" w:lineRule="auto"/>
      </w:pPr>
      <w:r>
        <w:separator/>
      </w:r>
    </w:p>
  </w:footnote>
  <w:footnote w:type="continuationSeparator" w:id="0">
    <w:p w14:paraId="78C0B8ED" w14:textId="77777777" w:rsidR="00C63C0C" w:rsidRDefault="00C63C0C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rgUAnYIhXywAAAA="/>
  </w:docVars>
  <w:rsids>
    <w:rsidRoot w:val="00574FC0"/>
    <w:rsid w:val="00077156"/>
    <w:rsid w:val="000F384A"/>
    <w:rsid w:val="001764F9"/>
    <w:rsid w:val="001A7DCC"/>
    <w:rsid w:val="002616A5"/>
    <w:rsid w:val="002D6120"/>
    <w:rsid w:val="00356825"/>
    <w:rsid w:val="00394AF7"/>
    <w:rsid w:val="003D400C"/>
    <w:rsid w:val="003D5CB2"/>
    <w:rsid w:val="0041077B"/>
    <w:rsid w:val="00447402"/>
    <w:rsid w:val="00574FC0"/>
    <w:rsid w:val="00651A06"/>
    <w:rsid w:val="006A179A"/>
    <w:rsid w:val="00747FBB"/>
    <w:rsid w:val="008D1384"/>
    <w:rsid w:val="00960669"/>
    <w:rsid w:val="009A20DE"/>
    <w:rsid w:val="00A207FA"/>
    <w:rsid w:val="00A4341F"/>
    <w:rsid w:val="00BE13CD"/>
    <w:rsid w:val="00C06E6E"/>
    <w:rsid w:val="00C63C0C"/>
    <w:rsid w:val="00CA6B04"/>
    <w:rsid w:val="00E51341"/>
    <w:rsid w:val="00E558EC"/>
    <w:rsid w:val="00FF44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8C0B8E4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6A179A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6A17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wikResume</Company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ounting-technician-cover-letter-sample</dc:title>
  <dc:subject>Create your Cover Letter using Free Accounting Technician Cover Letter Sample Template</dc:subject>
  <dc:creator>QwikResume.com</dc:creator>
  <cp:keywords/>
  <dc:description/>
  <dcterms:created xsi:type="dcterms:W3CDTF">2021-08-19T15:25:00Z</dcterms:created>
  <dcterms:modified xsi:type="dcterms:W3CDTF">2021-08-19T15:25:00Z</dcterms:modified>
  <cp:category>accounting &amp; finance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40325</vt:lpwstr>
  </property>
  <property fmtid="{D5CDD505-2E9C-101B-9397-08002B2CF9AE}" pid="3" name="NXPowerLiteSettings">
    <vt:lpwstr>C7000400038000</vt:lpwstr>
  </property>
  <property fmtid="{D5CDD505-2E9C-101B-9397-08002B2CF9AE}" pid="4" name="NXPowerLiteVersion">
    <vt:lpwstr>S9.0.3</vt:lpwstr>
  </property>
</Properties>
</file>